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A1F1D">
      <w:pPr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362563BB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023C3660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A0CF354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498CFB1C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7" w:type="pct"/>
            <w:shd w:val="clear" w:color="auto" w:fill="auto"/>
          </w:tcPr>
          <w:p w14:paraId="42711D72" w14:textId="76F5910C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21B8606D" w14:textId="7F81AADA" w:rsidR="002E6029" w:rsidRPr="00640DF8" w:rsidRDefault="005A1F1D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E2182DD" w:rsidR="002E6029" w:rsidRPr="00640DF8" w:rsidRDefault="001A7576" w:rsidP="009702D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9702D7"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3C69B23F" w14:textId="1DE47E43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 w14:paraId="355036CE" w14:textId="13D1F854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072A5E"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8264CE" w14:textId="73AC6F34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A1F1D">
              <w:rPr>
                <w:rFonts w:ascii="Cambria" w:hAnsi="Cambria"/>
              </w:rPr>
              <w:t>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2282CAD" w14:textId="07D45B28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Comments List</w:t>
      </w:r>
    </w:p>
    <w:p w14:paraId="67E326D9" w14:textId="3270F955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Approve With Hover Design</w:t>
      </w:r>
    </w:p>
    <w:p w14:paraId="37739829" w14:textId="3FEBD17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Delete With Hover Design</w:t>
      </w:r>
    </w:p>
    <w:p w14:paraId="0A38C609" w14:textId="677708A4" w:rsidR="00597FB1" w:rsidRDefault="00597FB1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pproval Comment Delete With Hover Design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3370F04C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29B39C2D" w14:textId="7324103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 / Home Page</w:t>
      </w:r>
      <w:r w:rsidR="00936A07">
        <w:rPr>
          <w:rFonts w:ascii="Cambria" w:hAnsi="Cambria"/>
          <w:b/>
          <w:bCs/>
        </w:rPr>
        <w:t xml:space="preserve"> user</w:t>
      </w:r>
      <w:r>
        <w:rPr>
          <w:rFonts w:ascii="Cambria" w:hAnsi="Cambria"/>
          <w:b/>
          <w:bCs/>
        </w:rPr>
        <w:t xml:space="preserve"> register</w:t>
      </w:r>
    </w:p>
    <w:p w14:paraId="4AAB8195" w14:textId="2C7DC1E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6F8371E2" w14:textId="4EB8BDBA" w:rsidR="00995A2D" w:rsidRPr="00443505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15AF692D" w14:textId="6A21B1EC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3D072F68" w14:textId="21AFC54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720DA9C8" w14:textId="41CF55BE" w:rsidR="00995A2D" w:rsidRPr="00936A07" w:rsidRDefault="00995A2D" w:rsidP="00936A07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op navbar</w:t>
      </w:r>
      <w:r w:rsidR="00936A07">
        <w:rPr>
          <w:rFonts w:ascii="Cambria" w:hAnsi="Cambria"/>
          <w:b/>
          <w:bCs/>
        </w:rPr>
        <w:t xml:space="preserve"> with news </w:t>
      </w:r>
      <w:r w:rsidRPr="00936A07">
        <w:rPr>
          <w:rFonts w:ascii="Cambria" w:hAnsi="Cambria"/>
          <w:b/>
          <w:bCs/>
        </w:rPr>
        <w:t>categories</w:t>
      </w:r>
    </w:p>
    <w:p w14:paraId="705EEB54" w14:textId="162FD09D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Mouse hover design for categories </w:t>
      </w:r>
    </w:p>
    <w:p w14:paraId="4362DEE4" w14:textId="2FC417A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  <w:r>
        <w:rPr>
          <w:rFonts w:ascii="Cambria" w:hAnsi="Cambria"/>
          <w:b/>
          <w:bCs/>
        </w:rPr>
        <w:t xml:space="preserve"> (optional)</w:t>
      </w:r>
    </w:p>
    <w:p w14:paraId="0A57DCE0" w14:textId="35CFC15C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</w:t>
      </w:r>
    </w:p>
    <w:p w14:paraId="7E39B35F" w14:textId="56338822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 with hover design</w:t>
      </w:r>
    </w:p>
    <w:p w14:paraId="11FA6A4E" w14:textId="4DF7C772" w:rsidR="00995A2D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box with user’s name, email &amp; comment</w:t>
      </w:r>
      <w:r w:rsidR="00943E3C">
        <w:rPr>
          <w:rFonts w:ascii="Cambria" w:hAnsi="Cambria"/>
          <w:b/>
          <w:bCs/>
        </w:rPr>
        <w:t xml:space="preserve"> option</w:t>
      </w:r>
    </w:p>
    <w:p w14:paraId="2ECB6A60" w14:textId="63D6540B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Submit, older button with mouse hover </w:t>
      </w:r>
    </w:p>
    <w:p w14:paraId="30631059" w14:textId="29A9C113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ack to top page button</w:t>
      </w:r>
    </w:p>
    <w:p w14:paraId="7060C7A5" w14:textId="5C76DB2E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 xml:space="preserve">Link to facebook, twitter 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72B27EEA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44BBBF4F" w14:textId="30BF7127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1A70D8B" w14:textId="3B64AEF9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20995D14" w14:textId="36947AD8" w:rsidR="00601B35" w:rsidRPr="004A49B2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s</w:t>
      </w:r>
    </w:p>
    <w:sectPr w:rsidR="00601B35" w:rsidRPr="004A4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EB99D" w14:textId="77777777" w:rsidR="002B64BA" w:rsidRDefault="002B64BA" w:rsidP="00E92083">
      <w:pPr>
        <w:spacing w:after="0" w:line="240" w:lineRule="auto"/>
      </w:pPr>
      <w:r>
        <w:separator/>
      </w:r>
    </w:p>
  </w:endnote>
  <w:endnote w:type="continuationSeparator" w:id="0">
    <w:p w14:paraId="2E0AB2B8" w14:textId="77777777" w:rsidR="002B64BA" w:rsidRDefault="002B64BA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4DAE58" w14:textId="77777777" w:rsidR="002B64BA" w:rsidRDefault="002B64BA" w:rsidP="00E92083">
      <w:pPr>
        <w:spacing w:after="0" w:line="240" w:lineRule="auto"/>
      </w:pPr>
      <w:r>
        <w:separator/>
      </w:r>
    </w:p>
  </w:footnote>
  <w:footnote w:type="continuationSeparator" w:id="0">
    <w:p w14:paraId="2EAE8659" w14:textId="77777777" w:rsidR="002B64BA" w:rsidRDefault="002B64BA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72A5E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B64BA"/>
    <w:rsid w:val="002D2F9F"/>
    <w:rsid w:val="002E6029"/>
    <w:rsid w:val="002F6FA4"/>
    <w:rsid w:val="00310E19"/>
    <w:rsid w:val="00346844"/>
    <w:rsid w:val="00350FCE"/>
    <w:rsid w:val="00356DBF"/>
    <w:rsid w:val="003716B9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1F1D"/>
    <w:rsid w:val="005A4F34"/>
    <w:rsid w:val="005B1D89"/>
    <w:rsid w:val="005B352A"/>
    <w:rsid w:val="005B47B0"/>
    <w:rsid w:val="005C078C"/>
    <w:rsid w:val="005C3463"/>
    <w:rsid w:val="005E201C"/>
    <w:rsid w:val="00601B35"/>
    <w:rsid w:val="00620E9A"/>
    <w:rsid w:val="00622CBB"/>
    <w:rsid w:val="00640DF8"/>
    <w:rsid w:val="00645468"/>
    <w:rsid w:val="00653130"/>
    <w:rsid w:val="00665EB7"/>
    <w:rsid w:val="00672D5D"/>
    <w:rsid w:val="00673AD1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4B00"/>
    <w:rsid w:val="00936A07"/>
    <w:rsid w:val="00943E3C"/>
    <w:rsid w:val="00946D3E"/>
    <w:rsid w:val="009666BB"/>
    <w:rsid w:val="00966B7F"/>
    <w:rsid w:val="009702D7"/>
    <w:rsid w:val="0098586C"/>
    <w:rsid w:val="00991A0E"/>
    <w:rsid w:val="00995A2D"/>
    <w:rsid w:val="009C686E"/>
    <w:rsid w:val="009D7D71"/>
    <w:rsid w:val="009E312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7832"/>
    <w:rsid w:val="00B338B1"/>
    <w:rsid w:val="00B515A8"/>
    <w:rsid w:val="00B6168A"/>
    <w:rsid w:val="00B754C7"/>
    <w:rsid w:val="00B93F60"/>
    <w:rsid w:val="00B960F4"/>
    <w:rsid w:val="00BA09CC"/>
    <w:rsid w:val="00BA72DF"/>
    <w:rsid w:val="00BB3D93"/>
    <w:rsid w:val="00BE34AE"/>
    <w:rsid w:val="00BE4919"/>
    <w:rsid w:val="00C141E2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969FB"/>
    <w:rsid w:val="00CB735D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8</Words>
  <Characters>22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m saiyeed</cp:lastModifiedBy>
  <cp:revision>3</cp:revision>
  <cp:lastPrinted>2017-05-02T04:19:00Z</cp:lastPrinted>
  <dcterms:created xsi:type="dcterms:W3CDTF">2020-09-24T16:45:00Z</dcterms:created>
  <dcterms:modified xsi:type="dcterms:W3CDTF">2020-09-24T16:46:00Z</dcterms:modified>
</cp:coreProperties>
</file>